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67E15" w14:textId="65FDC0B0" w:rsidR="00727CFD" w:rsidRPr="0001409B" w:rsidRDefault="008F39BA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HEN</w:t>
      </w:r>
      <w:r w:rsidR="00727CFD" w:rsidRPr="0001409B">
        <w:rPr>
          <w:rFonts w:ascii="Times New Roman" w:hAnsi="Times New Roman" w:cs="Times New Roman"/>
          <w:sz w:val="24"/>
          <w:szCs w:val="24"/>
        </w:rPr>
        <w:t xml:space="preserve"> MUCHANGA</w:t>
      </w:r>
    </w:p>
    <w:p w14:paraId="5A5FF1F9" w14:textId="77777777" w:rsidR="00727CFD" w:rsidRPr="0001409B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0712935963</w:t>
      </w:r>
    </w:p>
    <w:p w14:paraId="2DD2D186" w14:textId="77777777" w:rsidR="00285440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NAIROBI.</w:t>
      </w:r>
    </w:p>
    <w:p w14:paraId="0BBCC305" w14:textId="09F9E2EC" w:rsidR="002E2ADD" w:rsidRDefault="00130E49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9</w:t>
      </w:r>
      <w:r w:rsidR="00171D38">
        <w:rPr>
          <w:rFonts w:ascii="Times New Roman" w:hAnsi="Times New Roman" w:cs="Times New Roman"/>
          <w:sz w:val="24"/>
          <w:szCs w:val="24"/>
        </w:rPr>
        <w:t>.03</w:t>
      </w:r>
      <w:r w:rsidR="00425B5F">
        <w:rPr>
          <w:rFonts w:ascii="Times New Roman" w:hAnsi="Times New Roman" w:cs="Times New Roman"/>
          <w:sz w:val="24"/>
          <w:szCs w:val="24"/>
        </w:rPr>
        <w:t>.2024</w:t>
      </w:r>
    </w:p>
    <w:p w14:paraId="0077D70F" w14:textId="102C026A" w:rsidR="00A63788" w:rsidRPr="00A63788" w:rsidRDefault="002A114B" w:rsidP="00D52E5E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hyperlink r:id="rId6" w:history="1">
        <w:r w:rsidR="006775BB" w:rsidRPr="007B2492">
          <w:rPr>
            <w:rStyle w:val="Hyperlink"/>
            <w:rFonts w:ascii="Times New Roman" w:hAnsi="Times New Roman" w:cs="Times New Roman"/>
            <w:i/>
            <w:sz w:val="24"/>
            <w:szCs w:val="24"/>
          </w:rPr>
          <w:t>stephenmuchanga@gmail.com</w:t>
        </w:r>
      </w:hyperlink>
    </w:p>
    <w:p w14:paraId="1619B626" w14:textId="58AC8AB9" w:rsidR="00033C2B" w:rsidRPr="0001409B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TO,</w:t>
      </w:r>
    </w:p>
    <w:p w14:paraId="05D4257C" w14:textId="767EE12C" w:rsidR="00416190" w:rsidRDefault="00416190" w:rsidP="0074445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RESOURCE MANEGER</w:t>
      </w:r>
    </w:p>
    <w:p w14:paraId="7C9145F9" w14:textId="65304F19" w:rsidR="00FE21B1" w:rsidRDefault="00130E49" w:rsidP="0074445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ROW AG</w:t>
      </w:r>
      <w:r w:rsidR="00DC20E4">
        <w:rPr>
          <w:rFonts w:ascii="Times New Roman" w:hAnsi="Times New Roman" w:cs="Times New Roman"/>
          <w:sz w:val="24"/>
          <w:szCs w:val="24"/>
        </w:rPr>
        <w:t>,</w:t>
      </w:r>
    </w:p>
    <w:p w14:paraId="332FD6BD" w14:textId="071D3B97" w:rsidR="00F011B8" w:rsidRPr="00F011B8" w:rsidRDefault="00130E49" w:rsidP="0074445B">
      <w:pPr>
        <w:spacing w:line="276" w:lineRule="auto"/>
        <w:rPr>
          <w:rFonts w:ascii="Arial" w:hAnsi="Arial" w:cs="Arial"/>
          <w:color w:val="70757A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NEW HAMPSHIRE</w:t>
      </w:r>
      <w:r w:rsidR="00256D8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USA</w:t>
      </w:r>
      <w:r w:rsidR="00256D8B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68078EFD" w14:textId="41FCF9AF" w:rsidR="00727CFD" w:rsidRPr="0001409B" w:rsidRDefault="00727CFD" w:rsidP="0074445B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Dear</w:t>
      </w:r>
      <w:r w:rsidR="00033C2B">
        <w:rPr>
          <w:rFonts w:ascii="Times New Roman" w:hAnsi="Times New Roman" w:cs="Times New Roman"/>
          <w:sz w:val="24"/>
          <w:szCs w:val="24"/>
        </w:rPr>
        <w:t xml:space="preserve"> </w:t>
      </w:r>
      <w:r w:rsidR="0074445B">
        <w:rPr>
          <w:rFonts w:ascii="Times New Roman" w:hAnsi="Times New Roman" w:cs="Times New Roman"/>
          <w:sz w:val="24"/>
          <w:szCs w:val="24"/>
        </w:rPr>
        <w:t>Hiring Manager</w:t>
      </w:r>
      <w:r w:rsidRPr="0001409B">
        <w:rPr>
          <w:rFonts w:ascii="Times New Roman" w:hAnsi="Times New Roman" w:cs="Times New Roman"/>
          <w:sz w:val="24"/>
          <w:szCs w:val="24"/>
        </w:rPr>
        <w:t>,</w:t>
      </w:r>
      <w:r w:rsidR="007B22EA">
        <w:rPr>
          <w:rFonts w:ascii="Times New Roman" w:hAnsi="Times New Roman" w:cs="Times New Roman"/>
          <w:sz w:val="24"/>
          <w:szCs w:val="24"/>
        </w:rPr>
        <w:tab/>
      </w:r>
    </w:p>
    <w:p w14:paraId="05056C2F" w14:textId="2E903F2D" w:rsidR="00727CFD" w:rsidRPr="0001409B" w:rsidRDefault="00FA13D4" w:rsidP="00D52E5E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:</w:t>
      </w:r>
      <w:r w:rsidR="00DB76E5">
        <w:rPr>
          <w:rFonts w:ascii="Times New Roman" w:hAnsi="Times New Roman" w:cs="Times New Roman"/>
          <w:b/>
          <w:sz w:val="24"/>
          <w:szCs w:val="24"/>
          <w:u w:val="single"/>
        </w:rPr>
        <w:t xml:space="preserve"> DATA  </w:t>
      </w:r>
      <w:r w:rsidR="007772DB">
        <w:rPr>
          <w:rFonts w:ascii="Times New Roman" w:hAnsi="Times New Roman" w:cs="Times New Roman"/>
          <w:b/>
          <w:sz w:val="24"/>
          <w:szCs w:val="24"/>
          <w:u w:val="single"/>
        </w:rPr>
        <w:t xml:space="preserve"> ANALYST</w:t>
      </w:r>
      <w:r w:rsidR="00BE42E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425B5F">
        <w:rPr>
          <w:rFonts w:ascii="Times New Roman" w:hAnsi="Times New Roman" w:cs="Times New Roman"/>
          <w:b/>
          <w:sz w:val="24"/>
          <w:szCs w:val="24"/>
          <w:u w:val="single"/>
        </w:rPr>
        <w:t xml:space="preserve">ROLE </w:t>
      </w:r>
      <w:r w:rsidR="00256D8B">
        <w:rPr>
          <w:rFonts w:ascii="Times New Roman" w:hAnsi="Times New Roman" w:cs="Times New Roman"/>
          <w:b/>
          <w:sz w:val="24"/>
          <w:szCs w:val="24"/>
          <w:u w:val="single"/>
        </w:rPr>
        <w:t>(REMOTE</w:t>
      </w:r>
      <w:r w:rsidR="00D325B0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588CB93F" w14:textId="7D540635" w:rsidR="0074445B" w:rsidRDefault="0074445B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writing to a</w:t>
      </w:r>
      <w:r w:rsidR="004E1FB6">
        <w:rPr>
          <w:rFonts w:ascii="Times New Roman" w:hAnsi="Times New Roman" w:cs="Times New Roman"/>
          <w:sz w:val="24"/>
          <w:szCs w:val="24"/>
        </w:rPr>
        <w:t xml:space="preserve">pply </w:t>
      </w:r>
      <w:r w:rsidR="00425B5F">
        <w:rPr>
          <w:rFonts w:ascii="Times New Roman" w:hAnsi="Times New Roman" w:cs="Times New Roman"/>
          <w:sz w:val="24"/>
          <w:szCs w:val="24"/>
        </w:rPr>
        <w:t>for a position of</w:t>
      </w:r>
      <w:r w:rsidR="004E1FB6">
        <w:rPr>
          <w:rFonts w:ascii="Times New Roman" w:hAnsi="Times New Roman" w:cs="Times New Roman"/>
          <w:sz w:val="24"/>
          <w:szCs w:val="24"/>
        </w:rPr>
        <w:t xml:space="preserve"> </w:t>
      </w:r>
      <w:r w:rsidR="00DB76E5">
        <w:rPr>
          <w:rFonts w:ascii="Times New Roman" w:hAnsi="Times New Roman" w:cs="Times New Roman"/>
          <w:sz w:val="24"/>
          <w:szCs w:val="24"/>
        </w:rPr>
        <w:t>Data</w:t>
      </w:r>
      <w:r w:rsidR="007772DB">
        <w:rPr>
          <w:rFonts w:ascii="Times New Roman" w:hAnsi="Times New Roman" w:cs="Times New Roman"/>
          <w:sz w:val="24"/>
          <w:szCs w:val="24"/>
        </w:rPr>
        <w:t xml:space="preserve"> Analyst</w:t>
      </w:r>
      <w:r w:rsidR="00425B5F">
        <w:rPr>
          <w:rFonts w:ascii="Times New Roman" w:hAnsi="Times New Roman" w:cs="Times New Roman"/>
          <w:sz w:val="24"/>
          <w:szCs w:val="24"/>
        </w:rPr>
        <w:t xml:space="preserve"> </w:t>
      </w:r>
      <w:r w:rsidR="00FA13D4">
        <w:rPr>
          <w:rFonts w:ascii="Times New Roman" w:hAnsi="Times New Roman" w:cs="Times New Roman"/>
          <w:sz w:val="24"/>
          <w:szCs w:val="24"/>
        </w:rPr>
        <w:t xml:space="preserve">role </w:t>
      </w:r>
      <w:r w:rsidR="004E1FB6">
        <w:rPr>
          <w:rFonts w:ascii="Times New Roman" w:hAnsi="Times New Roman" w:cs="Times New Roman"/>
          <w:sz w:val="24"/>
          <w:szCs w:val="24"/>
        </w:rPr>
        <w:t>advertised on your website.</w:t>
      </w:r>
    </w:p>
    <w:p w14:paraId="39677758" w14:textId="15B1E140" w:rsidR="00BF71AE" w:rsidRDefault="004E1FB6" w:rsidP="00383D38">
      <w:pPr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 have one year</w:t>
      </w:r>
      <w:r w:rsidR="0074445B">
        <w:rPr>
          <w:rFonts w:ascii="Calibri" w:hAnsi="Calibri" w:cs="Calibri"/>
          <w:color w:val="000000"/>
        </w:rPr>
        <w:t xml:space="preserve"> of experience as a data analyst assistant in freelance data analysis, </w:t>
      </w:r>
      <w:r w:rsidR="00D325B0">
        <w:rPr>
          <w:rFonts w:ascii="Calibri" w:hAnsi="Calibri" w:cs="Calibri"/>
          <w:color w:val="000000"/>
        </w:rPr>
        <w:t xml:space="preserve">content </w:t>
      </w:r>
      <w:r w:rsidR="0074445B">
        <w:rPr>
          <w:rFonts w:ascii="Calibri" w:hAnsi="Calibri" w:cs="Calibri"/>
          <w:color w:val="000000"/>
        </w:rPr>
        <w:t xml:space="preserve">writing, and research. During </w:t>
      </w:r>
      <w:r w:rsidR="00D043C4">
        <w:rPr>
          <w:rFonts w:ascii="Calibri" w:hAnsi="Calibri" w:cs="Calibri"/>
          <w:color w:val="000000"/>
        </w:rPr>
        <w:t>this time</w:t>
      </w:r>
      <w:r w:rsidR="0074445B">
        <w:rPr>
          <w:rFonts w:ascii="Calibri" w:hAnsi="Calibri" w:cs="Calibri"/>
          <w:color w:val="000000"/>
        </w:rPr>
        <w:t>, I have mastered powerful techniques such as data collection, organization, cleaning, analysis and visualization.</w:t>
      </w:r>
      <w:r w:rsidR="00D043C4">
        <w:rPr>
          <w:rFonts w:ascii="Calibri" w:hAnsi="Calibri" w:cs="Calibri"/>
          <w:color w:val="000000"/>
        </w:rPr>
        <w:t xml:space="preserve"> I have experience in usi</w:t>
      </w:r>
      <w:r w:rsidR="00DB76E5">
        <w:rPr>
          <w:rFonts w:ascii="Calibri" w:hAnsi="Calibri" w:cs="Calibri"/>
          <w:color w:val="000000"/>
        </w:rPr>
        <w:t>ng</w:t>
      </w:r>
      <w:r w:rsidR="00BE42ED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MS Excel, MySQL, and PowerBI</w:t>
      </w:r>
      <w:r w:rsidR="00461248">
        <w:rPr>
          <w:rFonts w:ascii="Calibri" w:hAnsi="Calibri" w:cs="Calibri"/>
          <w:color w:val="000000"/>
        </w:rPr>
        <w:t xml:space="preserve"> </w:t>
      </w:r>
      <w:r w:rsidR="00D043C4">
        <w:rPr>
          <w:rFonts w:ascii="Calibri" w:hAnsi="Calibri" w:cs="Calibri"/>
          <w:color w:val="000000"/>
        </w:rPr>
        <w:t>tools.</w:t>
      </w:r>
    </w:p>
    <w:p w14:paraId="1EE46FE0" w14:textId="57683A11" w:rsidR="0074445B" w:rsidRDefault="00D33FBD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000000"/>
        </w:rPr>
        <w:t xml:space="preserve">My passion in data especially visualizations to bring out valuable insights </w:t>
      </w:r>
      <w:r w:rsidR="00BF71AE">
        <w:rPr>
          <w:rFonts w:ascii="Calibri" w:hAnsi="Calibri" w:cs="Calibri"/>
          <w:color w:val="000000"/>
        </w:rPr>
        <w:t xml:space="preserve">has greatly motivated me to seek venture in </w:t>
      </w:r>
      <w:r>
        <w:rPr>
          <w:rFonts w:ascii="Calibri" w:hAnsi="Calibri" w:cs="Calibri"/>
          <w:color w:val="000000"/>
        </w:rPr>
        <w:t>this job offer</w:t>
      </w:r>
      <w:r w:rsidR="00BF71AE">
        <w:rPr>
          <w:rFonts w:ascii="Calibri" w:hAnsi="Calibri" w:cs="Calibri"/>
          <w:color w:val="000000"/>
        </w:rPr>
        <w:t xml:space="preserve">. </w:t>
      </w:r>
      <w:r w:rsidR="00801539">
        <w:rPr>
          <w:rFonts w:ascii="Calibri" w:hAnsi="Calibri" w:cs="Calibri"/>
          <w:color w:val="000000"/>
        </w:rPr>
        <w:t>I believe I can help you to realize your</w:t>
      </w:r>
      <w:r w:rsidR="00BF71AE">
        <w:rPr>
          <w:rFonts w:ascii="Calibri" w:hAnsi="Calibri" w:cs="Calibri"/>
          <w:color w:val="000000"/>
        </w:rPr>
        <w:t xml:space="preserve"> goals especially in </w:t>
      </w:r>
      <w:r w:rsidR="004E1FB6">
        <w:rPr>
          <w:rFonts w:ascii="Calibri" w:hAnsi="Calibri" w:cs="Calibri"/>
          <w:color w:val="000000"/>
        </w:rPr>
        <w:t xml:space="preserve">analyzing, </w:t>
      </w:r>
      <w:r w:rsidR="00BF71AE">
        <w:rPr>
          <w:rFonts w:ascii="Calibri" w:hAnsi="Calibri" w:cs="Calibri"/>
          <w:color w:val="000000"/>
        </w:rPr>
        <w:t>visualizing and communicati</w:t>
      </w:r>
      <w:r w:rsidR="00801539">
        <w:rPr>
          <w:rFonts w:ascii="Calibri" w:hAnsi="Calibri" w:cs="Calibri"/>
          <w:color w:val="000000"/>
        </w:rPr>
        <w:t>ng data insights to achieve your goals</w:t>
      </w:r>
      <w:r w:rsidR="00BF71AE">
        <w:rPr>
          <w:rFonts w:ascii="Calibri" w:hAnsi="Calibri" w:cs="Calibri"/>
          <w:color w:val="000000"/>
        </w:rPr>
        <w:t>.</w:t>
      </w:r>
      <w:r w:rsidR="00D043C4">
        <w:rPr>
          <w:rFonts w:ascii="Calibri" w:hAnsi="Calibri" w:cs="Calibri"/>
          <w:color w:val="000000"/>
        </w:rPr>
        <w:t xml:space="preserve"> </w:t>
      </w:r>
    </w:p>
    <w:p w14:paraId="41FB0E3B" w14:textId="02576B6C" w:rsidR="00557A9D" w:rsidRPr="0001409B" w:rsidRDefault="004F7A72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I am a hardworking and disciplined person with maximum integrity</w:t>
      </w:r>
      <w:r w:rsidR="00875E9F">
        <w:rPr>
          <w:rFonts w:ascii="Times New Roman" w:hAnsi="Times New Roman" w:cs="Times New Roman"/>
          <w:sz w:val="24"/>
          <w:szCs w:val="24"/>
        </w:rPr>
        <w:t>, a</w:t>
      </w:r>
      <w:r w:rsidR="00F16C45" w:rsidRPr="0001409B">
        <w:rPr>
          <w:rFonts w:ascii="Times New Roman" w:hAnsi="Times New Roman" w:cs="Times New Roman"/>
          <w:sz w:val="24"/>
          <w:szCs w:val="24"/>
        </w:rPr>
        <w:t xml:space="preserve"> team-work oriented and</w:t>
      </w:r>
      <w:r w:rsidR="008D3CFC">
        <w:rPr>
          <w:rFonts w:ascii="Times New Roman" w:hAnsi="Times New Roman" w:cs="Times New Roman"/>
          <w:sz w:val="24"/>
          <w:szCs w:val="24"/>
        </w:rPr>
        <w:t xml:space="preserve"> </w:t>
      </w:r>
      <w:r w:rsidR="00F16C45" w:rsidRPr="0001409B">
        <w:rPr>
          <w:rFonts w:ascii="Times New Roman" w:hAnsi="Times New Roman" w:cs="Times New Roman"/>
          <w:sz w:val="24"/>
          <w:szCs w:val="24"/>
        </w:rPr>
        <w:t>time conscience.</w:t>
      </w:r>
      <w:r w:rsidR="005B6DA2">
        <w:rPr>
          <w:rFonts w:ascii="Times New Roman" w:hAnsi="Times New Roman" w:cs="Times New Roman"/>
          <w:sz w:val="24"/>
          <w:szCs w:val="24"/>
        </w:rPr>
        <w:t xml:space="preserve"> </w:t>
      </w:r>
      <w:r w:rsidR="00462563" w:rsidRPr="0001409B">
        <w:rPr>
          <w:rFonts w:ascii="Times New Roman" w:hAnsi="Times New Roman" w:cs="Times New Roman"/>
          <w:sz w:val="24"/>
          <w:szCs w:val="24"/>
        </w:rPr>
        <w:t xml:space="preserve">I would like to be part </w:t>
      </w:r>
      <w:r w:rsidR="00FE7F06">
        <w:rPr>
          <w:rFonts w:ascii="Times New Roman" w:hAnsi="Times New Roman" w:cs="Times New Roman"/>
          <w:sz w:val="24"/>
          <w:szCs w:val="24"/>
        </w:rPr>
        <w:t xml:space="preserve">in </w:t>
      </w:r>
      <w:r w:rsidR="00861F9E">
        <w:rPr>
          <w:rFonts w:ascii="Times New Roman" w:hAnsi="Times New Roman" w:cs="Times New Roman"/>
          <w:sz w:val="24"/>
          <w:szCs w:val="24"/>
        </w:rPr>
        <w:t>your</w:t>
      </w:r>
      <w:r w:rsidR="00F35921">
        <w:rPr>
          <w:rFonts w:ascii="Times New Roman" w:hAnsi="Times New Roman" w:cs="Times New Roman"/>
          <w:sz w:val="24"/>
          <w:szCs w:val="24"/>
        </w:rPr>
        <w:t xml:space="preserve"> project.</w:t>
      </w:r>
      <w:r w:rsidR="00462563" w:rsidRPr="0001409B">
        <w:rPr>
          <w:rFonts w:ascii="Times New Roman" w:hAnsi="Times New Roman" w:cs="Times New Roman"/>
          <w:sz w:val="24"/>
          <w:szCs w:val="24"/>
        </w:rPr>
        <w:t xml:space="preserve"> I shall put in all efforts and bec</w:t>
      </w:r>
      <w:r w:rsidR="00F35921">
        <w:rPr>
          <w:rFonts w:ascii="Times New Roman" w:hAnsi="Times New Roman" w:cs="Times New Roman"/>
          <w:sz w:val="24"/>
          <w:szCs w:val="24"/>
        </w:rPr>
        <w:t>ome an asset to this and other future projects</w:t>
      </w:r>
      <w:r w:rsidR="00462563" w:rsidRPr="0001409B">
        <w:rPr>
          <w:rFonts w:ascii="Times New Roman" w:hAnsi="Times New Roman" w:cs="Times New Roman"/>
          <w:sz w:val="24"/>
          <w:szCs w:val="24"/>
        </w:rPr>
        <w:t>.</w:t>
      </w:r>
      <w:r w:rsidR="00452219">
        <w:rPr>
          <w:rFonts w:ascii="Times New Roman" w:hAnsi="Times New Roman" w:cs="Times New Roman"/>
          <w:sz w:val="24"/>
          <w:szCs w:val="24"/>
        </w:rPr>
        <w:t xml:space="preserve"> I look forward for an opportunity </w:t>
      </w:r>
      <w:r w:rsidR="00072066">
        <w:rPr>
          <w:rFonts w:ascii="Times New Roman" w:hAnsi="Times New Roman" w:cs="Times New Roman"/>
          <w:sz w:val="24"/>
          <w:szCs w:val="24"/>
        </w:rPr>
        <w:t xml:space="preserve">to offer </w:t>
      </w:r>
      <w:r w:rsidR="00F35921">
        <w:rPr>
          <w:rFonts w:ascii="Times New Roman" w:hAnsi="Times New Roman" w:cs="Times New Roman"/>
          <w:sz w:val="24"/>
          <w:szCs w:val="24"/>
        </w:rPr>
        <w:t>my services to you</w:t>
      </w:r>
      <w:r w:rsidR="00452219">
        <w:rPr>
          <w:rFonts w:ascii="Times New Roman" w:hAnsi="Times New Roman" w:cs="Times New Roman"/>
          <w:sz w:val="24"/>
          <w:szCs w:val="24"/>
        </w:rPr>
        <w:t>.</w:t>
      </w:r>
      <w:r w:rsidR="00557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5DC938" w14:textId="3BD59672" w:rsidR="00462563" w:rsidRPr="0001409B" w:rsidRDefault="00462563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Looking forward to</w:t>
      </w:r>
      <w:r w:rsidR="00AB474E">
        <w:rPr>
          <w:rFonts w:ascii="Times New Roman" w:hAnsi="Times New Roman" w:cs="Times New Roman"/>
          <w:sz w:val="24"/>
          <w:szCs w:val="24"/>
        </w:rPr>
        <w:t xml:space="preserve"> </w:t>
      </w:r>
      <w:r w:rsidRPr="0001409B">
        <w:rPr>
          <w:rFonts w:ascii="Times New Roman" w:hAnsi="Times New Roman" w:cs="Times New Roman"/>
          <w:sz w:val="24"/>
          <w:szCs w:val="24"/>
        </w:rPr>
        <w:t>hear from you,</w:t>
      </w:r>
    </w:p>
    <w:p w14:paraId="43FD56BD" w14:textId="77777777" w:rsidR="00462563" w:rsidRPr="0001409B" w:rsidRDefault="00462563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Yours sincerely,</w:t>
      </w:r>
    </w:p>
    <w:p w14:paraId="68F571FD" w14:textId="77777777" w:rsidR="00462563" w:rsidRPr="0001409B" w:rsidRDefault="007D0F04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 xml:space="preserve">Stephen </w:t>
      </w:r>
      <w:proofErr w:type="spellStart"/>
      <w:r w:rsidRPr="0001409B">
        <w:rPr>
          <w:rFonts w:ascii="Times New Roman" w:hAnsi="Times New Roman" w:cs="Times New Roman"/>
          <w:sz w:val="24"/>
          <w:szCs w:val="24"/>
        </w:rPr>
        <w:t>M</w:t>
      </w:r>
      <w:r w:rsidR="009A5EC0" w:rsidRPr="0001409B">
        <w:rPr>
          <w:rFonts w:ascii="Times New Roman" w:hAnsi="Times New Roman" w:cs="Times New Roman"/>
          <w:sz w:val="24"/>
          <w:szCs w:val="24"/>
        </w:rPr>
        <w:t>uchanga</w:t>
      </w:r>
      <w:proofErr w:type="spellEnd"/>
      <w:r w:rsidR="00A25C02" w:rsidRPr="0001409B">
        <w:rPr>
          <w:rFonts w:ascii="Times New Roman" w:hAnsi="Times New Roman" w:cs="Times New Roman"/>
          <w:sz w:val="24"/>
          <w:szCs w:val="24"/>
        </w:rPr>
        <w:t>.</w:t>
      </w:r>
    </w:p>
    <w:sectPr w:rsidR="00462563" w:rsidRPr="0001409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6E7C72" w14:textId="77777777" w:rsidR="002A114B" w:rsidRDefault="002A114B" w:rsidP="00D4536C">
      <w:pPr>
        <w:spacing w:after="0" w:line="240" w:lineRule="auto"/>
      </w:pPr>
      <w:r>
        <w:separator/>
      </w:r>
    </w:p>
  </w:endnote>
  <w:endnote w:type="continuationSeparator" w:id="0">
    <w:p w14:paraId="57740D07" w14:textId="77777777" w:rsidR="002A114B" w:rsidRDefault="002A114B" w:rsidP="00D45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85150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8D19E9C" w14:textId="402B8C68" w:rsidR="00D4536C" w:rsidRDefault="00D4536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30E4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30E4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CBE8E27" w14:textId="77777777" w:rsidR="00D4536C" w:rsidRDefault="00D453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DCA4A9" w14:textId="77777777" w:rsidR="002A114B" w:rsidRDefault="002A114B" w:rsidP="00D4536C">
      <w:pPr>
        <w:spacing w:after="0" w:line="240" w:lineRule="auto"/>
      </w:pPr>
      <w:r>
        <w:separator/>
      </w:r>
    </w:p>
  </w:footnote>
  <w:footnote w:type="continuationSeparator" w:id="0">
    <w:p w14:paraId="53FEEE7B" w14:textId="77777777" w:rsidR="002A114B" w:rsidRDefault="002A114B" w:rsidP="00D453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DIyNzU1tzQzNbFQ0lEKTi0uzszPAymwrAUAUQtpkywAAAA="/>
  </w:docVars>
  <w:rsids>
    <w:rsidRoot w:val="00727CFD"/>
    <w:rsid w:val="0001409B"/>
    <w:rsid w:val="00023E9E"/>
    <w:rsid w:val="00033C2B"/>
    <w:rsid w:val="00047008"/>
    <w:rsid w:val="00072066"/>
    <w:rsid w:val="000C56BC"/>
    <w:rsid w:val="000D271F"/>
    <w:rsid w:val="00130E49"/>
    <w:rsid w:val="001333F6"/>
    <w:rsid w:val="0014052F"/>
    <w:rsid w:val="00171D38"/>
    <w:rsid w:val="0018437A"/>
    <w:rsid w:val="001C1DC6"/>
    <w:rsid w:val="001E17A1"/>
    <w:rsid w:val="00214147"/>
    <w:rsid w:val="0023354A"/>
    <w:rsid w:val="00256D8B"/>
    <w:rsid w:val="00282903"/>
    <w:rsid w:val="002837FD"/>
    <w:rsid w:val="00285440"/>
    <w:rsid w:val="002A114B"/>
    <w:rsid w:val="002E2ADD"/>
    <w:rsid w:val="002F4B73"/>
    <w:rsid w:val="00301577"/>
    <w:rsid w:val="003110D9"/>
    <w:rsid w:val="0031638C"/>
    <w:rsid w:val="00326EAF"/>
    <w:rsid w:val="00355EC8"/>
    <w:rsid w:val="00361BBC"/>
    <w:rsid w:val="00383D38"/>
    <w:rsid w:val="0039578E"/>
    <w:rsid w:val="003A542B"/>
    <w:rsid w:val="003C0569"/>
    <w:rsid w:val="00405DC5"/>
    <w:rsid w:val="00416190"/>
    <w:rsid w:val="00425B5F"/>
    <w:rsid w:val="00452219"/>
    <w:rsid w:val="00461248"/>
    <w:rsid w:val="00462563"/>
    <w:rsid w:val="00486D0B"/>
    <w:rsid w:val="004B3100"/>
    <w:rsid w:val="004B7DFA"/>
    <w:rsid w:val="004C5CA0"/>
    <w:rsid w:val="004D4BAD"/>
    <w:rsid w:val="004E1FB6"/>
    <w:rsid w:val="004F6447"/>
    <w:rsid w:val="004F7A72"/>
    <w:rsid w:val="00525D82"/>
    <w:rsid w:val="00557348"/>
    <w:rsid w:val="00557A9D"/>
    <w:rsid w:val="00561CD7"/>
    <w:rsid w:val="005B6DA2"/>
    <w:rsid w:val="005C5D5F"/>
    <w:rsid w:val="005F311F"/>
    <w:rsid w:val="00646E30"/>
    <w:rsid w:val="00653ACE"/>
    <w:rsid w:val="006771E3"/>
    <w:rsid w:val="006775BB"/>
    <w:rsid w:val="00683ABF"/>
    <w:rsid w:val="00686B94"/>
    <w:rsid w:val="00691C17"/>
    <w:rsid w:val="006A1C01"/>
    <w:rsid w:val="006C07E1"/>
    <w:rsid w:val="006F2A97"/>
    <w:rsid w:val="00727CFD"/>
    <w:rsid w:val="007404B1"/>
    <w:rsid w:val="0074445B"/>
    <w:rsid w:val="007772DB"/>
    <w:rsid w:val="007B22EA"/>
    <w:rsid w:val="007B3063"/>
    <w:rsid w:val="007D0F04"/>
    <w:rsid w:val="00801539"/>
    <w:rsid w:val="00806C3F"/>
    <w:rsid w:val="0083164D"/>
    <w:rsid w:val="00837D76"/>
    <w:rsid w:val="00861F9E"/>
    <w:rsid w:val="0086488B"/>
    <w:rsid w:val="00875E9F"/>
    <w:rsid w:val="00886927"/>
    <w:rsid w:val="00894EC3"/>
    <w:rsid w:val="008D3CFC"/>
    <w:rsid w:val="008D4F77"/>
    <w:rsid w:val="008F39BA"/>
    <w:rsid w:val="0095655E"/>
    <w:rsid w:val="00980ECD"/>
    <w:rsid w:val="00991DB8"/>
    <w:rsid w:val="00994C93"/>
    <w:rsid w:val="009A5EC0"/>
    <w:rsid w:val="009E03FE"/>
    <w:rsid w:val="00A25C02"/>
    <w:rsid w:val="00A44620"/>
    <w:rsid w:val="00A63788"/>
    <w:rsid w:val="00AA0E6D"/>
    <w:rsid w:val="00AB474E"/>
    <w:rsid w:val="00AD1272"/>
    <w:rsid w:val="00AE1890"/>
    <w:rsid w:val="00B14DA8"/>
    <w:rsid w:val="00B32528"/>
    <w:rsid w:val="00B370DE"/>
    <w:rsid w:val="00B82767"/>
    <w:rsid w:val="00B841BF"/>
    <w:rsid w:val="00B86287"/>
    <w:rsid w:val="00BC04D1"/>
    <w:rsid w:val="00BC0982"/>
    <w:rsid w:val="00BD7BAF"/>
    <w:rsid w:val="00BE42ED"/>
    <w:rsid w:val="00BE4FB6"/>
    <w:rsid w:val="00BF69FD"/>
    <w:rsid w:val="00BF71AE"/>
    <w:rsid w:val="00C172BC"/>
    <w:rsid w:val="00C25BDD"/>
    <w:rsid w:val="00C476B3"/>
    <w:rsid w:val="00C7397B"/>
    <w:rsid w:val="00CD643C"/>
    <w:rsid w:val="00CD73FD"/>
    <w:rsid w:val="00CE19CB"/>
    <w:rsid w:val="00CF3F48"/>
    <w:rsid w:val="00D02275"/>
    <w:rsid w:val="00D043C4"/>
    <w:rsid w:val="00D10703"/>
    <w:rsid w:val="00D121C3"/>
    <w:rsid w:val="00D17B38"/>
    <w:rsid w:val="00D325B0"/>
    <w:rsid w:val="00D33FBD"/>
    <w:rsid w:val="00D4536C"/>
    <w:rsid w:val="00D50FAE"/>
    <w:rsid w:val="00D52E5E"/>
    <w:rsid w:val="00DB76E5"/>
    <w:rsid w:val="00DC20E4"/>
    <w:rsid w:val="00DE6F54"/>
    <w:rsid w:val="00E13ECF"/>
    <w:rsid w:val="00E14FF7"/>
    <w:rsid w:val="00E414D3"/>
    <w:rsid w:val="00E555E1"/>
    <w:rsid w:val="00E7211E"/>
    <w:rsid w:val="00EB2B64"/>
    <w:rsid w:val="00F011B8"/>
    <w:rsid w:val="00F16C45"/>
    <w:rsid w:val="00F226D4"/>
    <w:rsid w:val="00F35921"/>
    <w:rsid w:val="00F6337B"/>
    <w:rsid w:val="00F74D9B"/>
    <w:rsid w:val="00FA13D4"/>
    <w:rsid w:val="00FD44C9"/>
    <w:rsid w:val="00FD6B57"/>
    <w:rsid w:val="00FE21B1"/>
    <w:rsid w:val="00FE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25B22"/>
  <w15:chartTrackingRefBased/>
  <w15:docId w15:val="{A21BBE80-1D1A-4FDA-A91A-CBFEC4655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5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36C"/>
  </w:style>
  <w:style w:type="paragraph" w:styleId="Footer">
    <w:name w:val="footer"/>
    <w:basedOn w:val="Normal"/>
    <w:link w:val="FooterChar"/>
    <w:uiPriority w:val="99"/>
    <w:unhideWhenUsed/>
    <w:rsid w:val="00D45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36C"/>
  </w:style>
  <w:style w:type="character" w:styleId="Hyperlink">
    <w:name w:val="Hyperlink"/>
    <w:basedOn w:val="DefaultParagraphFont"/>
    <w:uiPriority w:val="99"/>
    <w:unhideWhenUsed/>
    <w:rsid w:val="00D453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ephenmuchanga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pc</dc:creator>
  <cp:keywords/>
  <dc:description/>
  <cp:lastModifiedBy>user</cp:lastModifiedBy>
  <cp:revision>4</cp:revision>
  <dcterms:created xsi:type="dcterms:W3CDTF">2024-03-14T05:53:00Z</dcterms:created>
  <dcterms:modified xsi:type="dcterms:W3CDTF">2024-03-19T07:54:00Z</dcterms:modified>
</cp:coreProperties>
</file>